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47CA" w:rsidRDefault="00BA47CA">
      <w:pPr>
        <w:rPr>
          <w:rFonts w:ascii="Garamond" w:hAnsi="Garamond"/>
          <w:b/>
          <w:sz w:val="32"/>
          <w:szCs w:val="32"/>
        </w:rPr>
      </w:pPr>
    </w:p>
    <w:p w:rsidR="00C30D7F" w:rsidRDefault="005B20AE" w:rsidP="00BA47CA">
      <w:pPr>
        <w:jc w:val="center"/>
        <w:rPr>
          <w:rFonts w:ascii="Garamond" w:hAnsi="Garamond"/>
          <w:b/>
          <w:sz w:val="32"/>
          <w:szCs w:val="32"/>
        </w:rPr>
      </w:pPr>
      <w:r>
        <w:rPr>
          <w:rFonts w:ascii="Garamond" w:hAnsi="Garamond"/>
          <w:b/>
          <w:sz w:val="32"/>
          <w:szCs w:val="32"/>
        </w:rPr>
        <w:t>Module 3</w:t>
      </w:r>
      <w:r w:rsidR="00BA47CA">
        <w:rPr>
          <w:rFonts w:ascii="Garamond" w:hAnsi="Garamond"/>
          <w:b/>
          <w:sz w:val="32"/>
          <w:szCs w:val="32"/>
        </w:rPr>
        <w:t xml:space="preserve">: Additional </w:t>
      </w:r>
      <w:r w:rsidR="003D06A0">
        <w:rPr>
          <w:rFonts w:ascii="Garamond" w:hAnsi="Garamond"/>
          <w:b/>
          <w:sz w:val="32"/>
          <w:szCs w:val="32"/>
        </w:rPr>
        <w:t>Exercises</w:t>
      </w:r>
      <w:r w:rsidR="00BA47CA">
        <w:rPr>
          <w:rFonts w:ascii="Garamond" w:hAnsi="Garamond"/>
          <w:b/>
          <w:sz w:val="32"/>
          <w:szCs w:val="32"/>
        </w:rPr>
        <w:t xml:space="preserve"> </w:t>
      </w:r>
    </w:p>
    <w:p w:rsidR="00DF11D7" w:rsidRPr="00F5752D" w:rsidRDefault="00DF11D7" w:rsidP="00FF39CE">
      <w:pPr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5752D">
        <w:rPr>
          <w:rFonts w:ascii="Courier New" w:eastAsia="Times New Roman" w:hAnsi="Courier New" w:cs="Courier New"/>
          <w:color w:val="000000"/>
          <w:sz w:val="20"/>
          <w:szCs w:val="20"/>
        </w:rPr>
        <w:t>D</w:t>
      </w:r>
      <w:r w:rsidR="00AD301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ownload the “Financial Dataset”. </w:t>
      </w:r>
    </w:p>
    <w:p w:rsidR="00DF11D7" w:rsidRPr="00F5752D" w:rsidRDefault="00DF11D7" w:rsidP="00FF39CE">
      <w:pPr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5752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Course Content&gt; Datasets &gt; </w:t>
      </w:r>
      <w:proofErr w:type="spellStart"/>
      <w:r w:rsidRPr="00F5752D">
        <w:rPr>
          <w:rFonts w:ascii="Courier New" w:eastAsia="Times New Roman" w:hAnsi="Courier New" w:cs="Courier New"/>
          <w:color w:val="000000"/>
          <w:sz w:val="20"/>
          <w:szCs w:val="20"/>
        </w:rPr>
        <w:t>Financial.rda</w:t>
      </w:r>
      <w:proofErr w:type="spellEnd"/>
    </w:p>
    <w:p w:rsidR="00DF11D7" w:rsidRPr="00F5752D" w:rsidRDefault="00DF11D7" w:rsidP="00FF39CE">
      <w:pPr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5752D">
        <w:rPr>
          <w:rFonts w:ascii="Courier New" w:eastAsia="Times New Roman" w:hAnsi="Courier New" w:cs="Courier New"/>
          <w:color w:val="000000"/>
          <w:sz w:val="20"/>
          <w:szCs w:val="20"/>
        </w:rPr>
        <w:t>Clear your R workspace using the following command</w:t>
      </w:r>
    </w:p>
    <w:p w:rsidR="00DF11D7" w:rsidRPr="00F5752D" w:rsidRDefault="00DF11D7" w:rsidP="00FF39CE">
      <w:pPr>
        <w:jc w:val="both"/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</w:pPr>
      <w:proofErr w:type="spellStart"/>
      <w:proofErr w:type="gramStart"/>
      <w:r w:rsidRPr="00F5752D"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  <w:t>rm</w:t>
      </w:r>
      <w:proofErr w:type="spellEnd"/>
      <w:r w:rsidRPr="00F5752D"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  <w:t>(</w:t>
      </w:r>
      <w:proofErr w:type="gramEnd"/>
      <w:r w:rsidRPr="00F5752D"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  <w:t>list = ls())</w:t>
      </w:r>
    </w:p>
    <w:p w:rsidR="00DF11D7" w:rsidRPr="00F5752D" w:rsidRDefault="00DF11D7" w:rsidP="00FF39CE">
      <w:pPr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5752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oad the Financial data into R, using </w:t>
      </w:r>
      <w:proofErr w:type="gramStart"/>
      <w:r w:rsidRPr="00F5752D"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  <w:t>load(</w:t>
      </w:r>
      <w:proofErr w:type="gramEnd"/>
      <w:r w:rsidRPr="00F5752D"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  <w:t xml:space="preserve">) </w:t>
      </w:r>
      <w:r w:rsidRPr="00F5752D">
        <w:rPr>
          <w:rFonts w:ascii="Courier New" w:eastAsia="Times New Roman" w:hAnsi="Courier New" w:cs="Courier New"/>
          <w:color w:val="000000"/>
          <w:sz w:val="20"/>
          <w:szCs w:val="20"/>
        </w:rPr>
        <w:t>command e.g.</w:t>
      </w:r>
    </w:p>
    <w:p w:rsidR="00DF11D7" w:rsidRPr="00F5752D" w:rsidRDefault="00DF11D7" w:rsidP="00FF39CE">
      <w:pPr>
        <w:jc w:val="both"/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</w:pPr>
      <w:proofErr w:type="gramStart"/>
      <w:r w:rsidRPr="00F5752D"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  <w:t>load(</w:t>
      </w:r>
      <w:proofErr w:type="gramEnd"/>
      <w:r w:rsidRPr="00F5752D"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  <w:t>"F:/Kent Teaching/Datasets/</w:t>
      </w:r>
      <w:proofErr w:type="spellStart"/>
      <w:r w:rsidRPr="00F5752D"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  <w:t>Financial.rda</w:t>
      </w:r>
      <w:proofErr w:type="spellEnd"/>
      <w:r w:rsidRPr="00F5752D"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  <w:t>")</w:t>
      </w:r>
    </w:p>
    <w:p w:rsidR="00DF11D7" w:rsidRPr="00F5752D" w:rsidRDefault="00DF11D7" w:rsidP="00FF39CE">
      <w:pPr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5752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where F:/Kent Teaching/Datasets/ is a directory at which the downloaded file is located at. </w:t>
      </w:r>
      <w:r w:rsidR="0019113A">
        <w:rPr>
          <w:rFonts w:ascii="Courier New" w:eastAsia="Times New Roman" w:hAnsi="Courier New" w:cs="Courier New"/>
          <w:color w:val="000000"/>
          <w:sz w:val="20"/>
          <w:szCs w:val="20"/>
        </w:rPr>
        <w:t>Depending on where you have downloaded this file on your computer</w:t>
      </w:r>
      <w:r w:rsidR="001E600A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="0019113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he path </w:t>
      </w:r>
      <w:r w:rsidR="001E600A">
        <w:rPr>
          <w:rFonts w:ascii="Courier New" w:eastAsia="Times New Roman" w:hAnsi="Courier New" w:cs="Courier New"/>
          <w:color w:val="000000"/>
          <w:sz w:val="20"/>
          <w:szCs w:val="20"/>
        </w:rPr>
        <w:t>is</w:t>
      </w:r>
      <w:r w:rsidR="0019113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1E600A">
        <w:rPr>
          <w:rFonts w:ascii="Courier New" w:eastAsia="Times New Roman" w:hAnsi="Courier New" w:cs="Courier New"/>
          <w:color w:val="000000"/>
          <w:sz w:val="20"/>
          <w:szCs w:val="20"/>
        </w:rPr>
        <w:t>going to be</w:t>
      </w:r>
      <w:r w:rsidR="0019113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different</w:t>
      </w:r>
      <w:r w:rsidR="001E600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or you</w:t>
      </w:r>
      <w:r w:rsidR="0019113A">
        <w:rPr>
          <w:rFonts w:ascii="Courier New" w:eastAsia="Times New Roman" w:hAnsi="Courier New" w:cs="Courier New"/>
          <w:color w:val="000000"/>
          <w:sz w:val="20"/>
          <w:szCs w:val="20"/>
        </w:rPr>
        <w:t>.</w:t>
      </w:r>
    </w:p>
    <w:p w:rsidR="00DF11D7" w:rsidRPr="00F5752D" w:rsidRDefault="00DF11D7" w:rsidP="00FF39CE">
      <w:pPr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5752D">
        <w:rPr>
          <w:rFonts w:ascii="Courier New" w:eastAsia="Times New Roman" w:hAnsi="Courier New" w:cs="Courier New"/>
          <w:color w:val="000000"/>
          <w:sz w:val="20"/>
          <w:szCs w:val="20"/>
        </w:rPr>
        <w:t>Note that that “/” is used instead of “\”</w:t>
      </w:r>
      <w:r w:rsidR="001E600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</w:t>
      </w:r>
      <w:proofErr w:type="gramStart"/>
      <w:r w:rsidR="001E600A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F5752D">
        <w:rPr>
          <w:rFonts w:ascii="Courier New" w:eastAsia="Times New Roman" w:hAnsi="Courier New" w:cs="Courier New"/>
          <w:color w:val="000000"/>
          <w:sz w:val="20"/>
          <w:szCs w:val="20"/>
        </w:rPr>
        <w:t>lternatively</w:t>
      </w:r>
      <w:proofErr w:type="gramEnd"/>
      <w:r w:rsidRPr="00F5752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you could use “//” i.e.</w:t>
      </w:r>
    </w:p>
    <w:p w:rsidR="00DF11D7" w:rsidRDefault="00DF11D7" w:rsidP="00FF39CE">
      <w:pPr>
        <w:jc w:val="both"/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</w:pPr>
      <w:proofErr w:type="gramStart"/>
      <w:r w:rsidRPr="00F5752D"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  <w:t>load(</w:t>
      </w:r>
      <w:proofErr w:type="gramEnd"/>
      <w:r w:rsidRPr="00F5752D"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  <w:t>"F:\\Kent Teaching\\Datasets\\</w:t>
      </w:r>
      <w:proofErr w:type="spellStart"/>
      <w:r w:rsidRPr="00F5752D"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  <w:t>Financial.rda</w:t>
      </w:r>
      <w:proofErr w:type="spellEnd"/>
      <w:r w:rsidRPr="00F5752D"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  <w:t>")</w:t>
      </w:r>
    </w:p>
    <w:p w:rsidR="007F2869" w:rsidRPr="00FF39CE" w:rsidRDefault="00F21ADA" w:rsidP="00FF39CE">
      <w:pPr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="007F2869" w:rsidRPr="00FF39C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 you are using a Mac, download the file. Then right click on the file and click on “Get info” then in front of ‘where’ </w:t>
      </w:r>
      <w:r w:rsidR="001D13E7" w:rsidRPr="00FF39CE">
        <w:rPr>
          <w:rFonts w:ascii="Courier New" w:eastAsia="Times New Roman" w:hAnsi="Courier New" w:cs="Courier New"/>
          <w:color w:val="000000"/>
          <w:sz w:val="20"/>
          <w:szCs w:val="20"/>
        </w:rPr>
        <w:t>you get the path e.</w:t>
      </w:r>
      <w:r w:rsidR="00FF39CE" w:rsidRPr="00FF39CE">
        <w:rPr>
          <w:rFonts w:ascii="Courier New" w:eastAsia="Times New Roman" w:hAnsi="Courier New" w:cs="Courier New"/>
          <w:color w:val="000000"/>
          <w:sz w:val="20"/>
          <w:szCs w:val="20"/>
        </w:rPr>
        <w:t>g.</w:t>
      </w:r>
    </w:p>
    <w:p w:rsidR="001D13E7" w:rsidRDefault="001D13E7" w:rsidP="00FF39CE">
      <w:pPr>
        <w:jc w:val="both"/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</w:pPr>
      <w:r w:rsidRPr="00F5752D"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  <w:t>load("</w:t>
      </w:r>
      <w:r w:rsidR="00FF39CE" w:rsidRPr="00FF39CE"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  <w:t>/Users/</w:t>
      </w:r>
      <w:proofErr w:type="spellStart"/>
      <w:r w:rsidR="00FF39CE"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  <w:t>Razavi</w:t>
      </w:r>
      <w:proofErr w:type="spellEnd"/>
      <w:r w:rsidR="00FF39CE" w:rsidRPr="00FF39CE"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  <w:t>/Desktop/</w:t>
      </w:r>
      <w:proofErr w:type="spellStart"/>
      <w:r w:rsidRPr="00F5752D"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  <w:t>Financial.rda</w:t>
      </w:r>
      <w:proofErr w:type="spellEnd"/>
      <w:r w:rsidRPr="00F5752D"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  <w:t>")</w:t>
      </w:r>
    </w:p>
    <w:p w:rsidR="0019113A" w:rsidRDefault="0019113A" w:rsidP="00FF39CE">
      <w:pPr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if none of the above worked, you can use R-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</w:rPr>
        <w:t>tudio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graphical interface to locate and load “</w:t>
      </w:r>
      <w:proofErr w:type="spellStart"/>
      <w:r w:rsidRPr="00F5752D"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  <w:t>Financial.rda</w:t>
      </w:r>
      <w:proofErr w:type="spellEnd"/>
      <w:r>
        <w:rPr>
          <w:rFonts w:ascii="Courier New" w:eastAsia="Times New Roman" w:hAnsi="Courier New" w:cs="Courier New"/>
          <w:color w:val="1F4E79" w:themeColor="accent1" w:themeShade="80"/>
          <w:sz w:val="20"/>
          <w:szCs w:val="20"/>
        </w:rPr>
        <w:t xml:space="preserve">”. </w:t>
      </w:r>
      <w:r w:rsidRPr="0019113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or that, simply click on the open icon on the R-studio </w:t>
      </w:r>
      <w:proofErr w:type="spellStart"/>
      <w:r w:rsidRPr="0019113A">
        <w:rPr>
          <w:rFonts w:ascii="Courier New" w:eastAsia="Times New Roman" w:hAnsi="Courier New" w:cs="Courier New"/>
          <w:color w:val="000000"/>
          <w:sz w:val="20"/>
          <w:szCs w:val="20"/>
        </w:rPr>
        <w:t>envitonment</w:t>
      </w:r>
      <w:proofErr w:type="spellEnd"/>
      <w:r w:rsidRPr="0019113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ection and locate the file,</w:t>
      </w:r>
    </w:p>
    <w:p w:rsidR="0019113A" w:rsidRDefault="0019113A" w:rsidP="00FF39CE">
      <w:pPr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noProof/>
          <w:color w:val="000000"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09C64DA9" wp14:editId="179DF6E2">
                <wp:simplePos x="0" y="0"/>
                <wp:positionH relativeFrom="column">
                  <wp:posOffset>1417466</wp:posOffset>
                </wp:positionH>
                <wp:positionV relativeFrom="paragraph">
                  <wp:posOffset>186251</wp:posOffset>
                </wp:positionV>
                <wp:extent cx="2520315" cy="1865630"/>
                <wp:effectExtent l="0" t="0" r="0" b="127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20315" cy="1865630"/>
                          <a:chOff x="0" y="0"/>
                          <a:chExt cx="2520315" cy="1865630"/>
                        </a:xfrm>
                      </wpg:grpSpPr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20315" cy="18656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" name="Oval 3"/>
                        <wps:cNvSpPr/>
                        <wps:spPr>
                          <a:xfrm>
                            <a:off x="457200" y="351692"/>
                            <a:ext cx="287215" cy="304800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E50F812" id="Group 4" o:spid="_x0000_s1026" style="position:absolute;margin-left:111.6pt;margin-top:14.65pt;width:198.45pt;height:146.9pt;z-index:251660288" coordsize="25203,1865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25203;height:186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">
                  <v:imagedata r:id="rId8" o:title=""/>
                  <v:path arrowok="t"/>
                </v:shape>
                <v:oval id="Oval 3" o:spid="_x0000_s1028" style="position:absolute;left:4572;top:3516;width:2872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" filled="f" strokecolor="#ed7d31 [3205]" strokeweight="1pt">
                  <v:stroke joinstyle="miter"/>
                </v:oval>
              </v:group>
            </w:pict>
          </mc:Fallback>
        </mc:AlternateContent>
      </w:r>
    </w:p>
    <w:p w:rsidR="0019113A" w:rsidRDefault="0019113A" w:rsidP="00FF39CE">
      <w:pPr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9113A" w:rsidRDefault="0019113A" w:rsidP="00FF39CE">
      <w:pPr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9113A" w:rsidRDefault="0019113A" w:rsidP="00FF39CE">
      <w:pPr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9113A" w:rsidRDefault="0019113A" w:rsidP="00FF39CE">
      <w:pPr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9113A" w:rsidRDefault="0019113A" w:rsidP="00FF39CE">
      <w:pPr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9113A" w:rsidRDefault="0019113A" w:rsidP="00FF39CE">
      <w:pPr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9113A" w:rsidRDefault="0019113A" w:rsidP="00FF39CE">
      <w:pPr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9113A" w:rsidRDefault="0019113A" w:rsidP="00FF39CE">
      <w:pPr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9113A" w:rsidRDefault="0019113A" w:rsidP="00FF39CE">
      <w:pPr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DF11D7" w:rsidRPr="00F5752D" w:rsidRDefault="00DF11D7" w:rsidP="00FF39CE">
      <w:pPr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5752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Now you should see a Data frame named Financial in your Global Environment Section </w:t>
      </w:r>
    </w:p>
    <w:p w:rsidR="00DF11D7" w:rsidRPr="00F5752D" w:rsidRDefault="00DF11D7" w:rsidP="00DF11D7">
      <w:pPr>
        <w:jc w:val="center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5752D">
        <w:rPr>
          <w:rFonts w:ascii="Courier New" w:eastAsia="Times New Roman" w:hAnsi="Courier New" w:cs="Courier New"/>
          <w:noProof/>
          <w:color w:val="000000"/>
          <w:sz w:val="20"/>
          <w:szCs w:val="20"/>
        </w:rPr>
        <w:lastRenderedPageBreak/>
        <w:drawing>
          <wp:inline distT="0" distB="0" distL="0" distR="0" wp14:anchorId="72D4E50F" wp14:editId="6C647239">
            <wp:extent cx="4251960" cy="2056504"/>
            <wp:effectExtent l="152400" t="152400" r="358140" b="3632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0829" cy="20607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DF11D7" w:rsidRDefault="00E05E1B" w:rsidP="00FF39CE">
      <w:pPr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5752D">
        <w:rPr>
          <w:rFonts w:ascii="Courier New" w:eastAsia="Times New Roman" w:hAnsi="Courier New" w:cs="Courier New"/>
          <w:color w:val="000000"/>
          <w:sz w:val="20"/>
          <w:szCs w:val="20"/>
        </w:rPr>
        <w:t>This dataset contains the financial information about 100 companies including their type (type), revenue (rev), assets (assets), return of investment (roe), Earnings Per Share (eps), yield (yield), Dividend Per Share (</w:t>
      </w:r>
      <w:proofErr w:type="spellStart"/>
      <w:r w:rsidRPr="00F5752D">
        <w:rPr>
          <w:rFonts w:ascii="Courier New" w:eastAsia="Times New Roman" w:hAnsi="Courier New" w:cs="Courier New"/>
          <w:color w:val="000000"/>
          <w:sz w:val="20"/>
          <w:szCs w:val="20"/>
        </w:rPr>
        <w:t>dps</w:t>
      </w:r>
      <w:proofErr w:type="spellEnd"/>
      <w:r w:rsidRPr="00F5752D">
        <w:rPr>
          <w:rFonts w:ascii="Courier New" w:eastAsia="Times New Roman" w:hAnsi="Courier New" w:cs="Courier New"/>
          <w:color w:val="000000"/>
          <w:sz w:val="20"/>
          <w:szCs w:val="20"/>
        </w:rPr>
        <w:t>) and finally their Property, Plant and Equipment (</w:t>
      </w:r>
      <w:proofErr w:type="spellStart"/>
      <w:r w:rsidRPr="00F5752D">
        <w:rPr>
          <w:rFonts w:ascii="Courier New" w:eastAsia="Times New Roman" w:hAnsi="Courier New" w:cs="Courier New"/>
          <w:color w:val="000000"/>
          <w:sz w:val="20"/>
          <w:szCs w:val="20"/>
        </w:rPr>
        <w:t>ppe</w:t>
      </w:r>
      <w:proofErr w:type="spellEnd"/>
      <w:r w:rsidRPr="00F5752D">
        <w:rPr>
          <w:rFonts w:ascii="Courier New" w:eastAsia="Times New Roman" w:hAnsi="Courier New" w:cs="Courier New"/>
          <w:color w:val="000000"/>
          <w:sz w:val="20"/>
          <w:szCs w:val="20"/>
        </w:rPr>
        <w:t>).</w:t>
      </w:r>
    </w:p>
    <w:p w:rsidR="0069272F" w:rsidRDefault="0069272F" w:rsidP="00FF39CE">
      <w:pPr>
        <w:jc w:val="both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E05E1B" w:rsidRDefault="00E05E1B" w:rsidP="00DF11D7">
      <w:pPr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5752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Answer the following questions: </w:t>
      </w:r>
    </w:p>
    <w:p w:rsidR="00F5752D" w:rsidRPr="009C01BB" w:rsidRDefault="00F5752D" w:rsidP="00F5752D">
      <w:pPr>
        <w:pStyle w:val="ListParagraph"/>
        <w:numPr>
          <w:ilvl w:val="0"/>
          <w:numId w:val="1"/>
        </w:num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9C01BB">
        <w:rPr>
          <w:rFonts w:ascii="Courier New" w:eastAsia="Times New Roman" w:hAnsi="Courier New" w:cs="Courier New"/>
          <w:b/>
          <w:color w:val="000000"/>
          <w:sz w:val="20"/>
          <w:szCs w:val="20"/>
        </w:rPr>
        <w:t>What are the variable names</w:t>
      </w:r>
      <w:r w:rsidR="005732D9" w:rsidRPr="009C01BB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 in the </w:t>
      </w:r>
      <w:r w:rsidR="00FF39CE" w:rsidRPr="009C01BB">
        <w:rPr>
          <w:rFonts w:ascii="Courier New" w:eastAsia="Times New Roman" w:hAnsi="Courier New" w:cs="Courier New"/>
          <w:b/>
          <w:color w:val="000000"/>
          <w:sz w:val="20"/>
          <w:szCs w:val="20"/>
        </w:rPr>
        <w:t>“</w:t>
      </w:r>
      <w:r w:rsidR="005732D9" w:rsidRPr="009C01BB">
        <w:rPr>
          <w:rFonts w:ascii="Courier New" w:eastAsia="Times New Roman" w:hAnsi="Courier New" w:cs="Courier New"/>
          <w:b/>
          <w:color w:val="000000"/>
          <w:sz w:val="20"/>
          <w:szCs w:val="20"/>
        </w:rPr>
        <w:t>Financial</w:t>
      </w:r>
      <w:r w:rsidR="00FF39CE" w:rsidRPr="009C01BB">
        <w:rPr>
          <w:rFonts w:ascii="Courier New" w:eastAsia="Times New Roman" w:hAnsi="Courier New" w:cs="Courier New"/>
          <w:b/>
          <w:color w:val="000000"/>
          <w:sz w:val="20"/>
          <w:szCs w:val="20"/>
        </w:rPr>
        <w:t>”</w:t>
      </w:r>
      <w:r w:rsidR="005732D9" w:rsidRPr="009C01BB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 </w:t>
      </w:r>
      <w:proofErr w:type="spellStart"/>
      <w:r w:rsidR="005732D9" w:rsidRPr="009C01BB">
        <w:rPr>
          <w:rFonts w:ascii="Courier New" w:eastAsia="Times New Roman" w:hAnsi="Courier New" w:cs="Courier New"/>
          <w:b/>
          <w:color w:val="000000"/>
          <w:sz w:val="20"/>
          <w:szCs w:val="20"/>
        </w:rPr>
        <w:t>dataframe</w:t>
      </w:r>
      <w:proofErr w:type="spellEnd"/>
      <w:r w:rsidRPr="009C01BB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? </w:t>
      </w:r>
    </w:p>
    <w:p w:rsidR="00E05E1B" w:rsidRPr="009C01BB" w:rsidRDefault="005732D9" w:rsidP="00862CD3">
      <w:pPr>
        <w:pStyle w:val="ListParagraph"/>
        <w:numPr>
          <w:ilvl w:val="0"/>
          <w:numId w:val="1"/>
        </w:num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9C01BB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What is the mean, </w:t>
      </w:r>
      <w:r w:rsidR="00E05E1B" w:rsidRPr="009C01BB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median and standard deviation of revenue across </w:t>
      </w:r>
      <w:r w:rsidR="00862CD3" w:rsidRPr="009C01BB">
        <w:rPr>
          <w:rFonts w:ascii="Courier New" w:eastAsia="Times New Roman" w:hAnsi="Courier New" w:cs="Courier New"/>
          <w:b/>
          <w:color w:val="000000"/>
          <w:sz w:val="20"/>
          <w:szCs w:val="20"/>
        </w:rPr>
        <w:t>all</w:t>
      </w:r>
      <w:r w:rsidR="00E05E1B" w:rsidRPr="009C01BB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 100 companies?  </w:t>
      </w:r>
    </w:p>
    <w:p w:rsidR="00E05E1B" w:rsidRPr="00F5752D" w:rsidRDefault="00E05E1B" w:rsidP="00E05E1B">
      <w:pPr>
        <w:pStyle w:val="ListParagraph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862CD3" w:rsidRPr="009C01BB" w:rsidRDefault="00862CD3" w:rsidP="00862CD3">
      <w:pPr>
        <w:pStyle w:val="ListParagraph"/>
        <w:numPr>
          <w:ilvl w:val="0"/>
          <w:numId w:val="1"/>
        </w:num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9C01BB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What is the highest revenue amongst all companies? </w:t>
      </w:r>
    </w:p>
    <w:p w:rsidR="00862CD3" w:rsidRPr="00F5752D" w:rsidRDefault="00862CD3" w:rsidP="00862CD3">
      <w:pPr>
        <w:pStyle w:val="ListParagraph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862CD3" w:rsidRPr="009C01BB" w:rsidRDefault="00F5752D" w:rsidP="00862CD3">
      <w:pPr>
        <w:pStyle w:val="ListParagraph"/>
        <w:numPr>
          <w:ilvl w:val="0"/>
          <w:numId w:val="1"/>
        </w:num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9C01BB">
        <w:rPr>
          <w:rFonts w:ascii="Courier New" w:eastAsia="Times New Roman" w:hAnsi="Courier New" w:cs="Courier New"/>
          <w:b/>
          <w:color w:val="000000"/>
          <w:sz w:val="20"/>
          <w:szCs w:val="20"/>
        </w:rPr>
        <w:t>Which company has the highest revenue?</w:t>
      </w:r>
    </w:p>
    <w:p w:rsidR="00D27BC6" w:rsidRDefault="00D27BC6" w:rsidP="00D27BC6">
      <w:pPr>
        <w:pStyle w:val="HTMLPreformatted"/>
        <w:wordWrap w:val="0"/>
        <w:ind w:left="916"/>
        <w:rPr>
          <w:color w:val="1F4E79" w:themeColor="accent1" w:themeShade="80"/>
        </w:rPr>
      </w:pPr>
    </w:p>
    <w:p w:rsidR="005732D9" w:rsidRDefault="005732D9" w:rsidP="005732D9">
      <w:pPr>
        <w:pStyle w:val="ListParagraph"/>
        <w:numPr>
          <w:ilvl w:val="0"/>
          <w:numId w:val="1"/>
        </w:num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9C01BB">
        <w:rPr>
          <w:rFonts w:ascii="Courier New" w:eastAsia="Times New Roman" w:hAnsi="Courier New" w:cs="Courier New"/>
          <w:b/>
          <w:color w:val="000000"/>
          <w:sz w:val="20"/>
          <w:szCs w:val="20"/>
        </w:rPr>
        <w:t>Which company has the lowest Return on Investment?</w:t>
      </w:r>
    </w:p>
    <w:p w:rsidR="0069272F" w:rsidRPr="0069272F" w:rsidRDefault="0069272F" w:rsidP="0069272F">
      <w:pPr>
        <w:pStyle w:val="ListParagraph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</w:p>
    <w:p w:rsidR="0069272F" w:rsidRDefault="0069272F" w:rsidP="0069272F">
      <w:pPr>
        <w:pStyle w:val="ListParagraph"/>
        <w:numPr>
          <w:ilvl w:val="0"/>
          <w:numId w:val="1"/>
        </w:num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What are the top 5 companies with highest assets? </w:t>
      </w:r>
    </w:p>
    <w:p w:rsidR="0069272F" w:rsidRPr="0069272F" w:rsidRDefault="0069272F" w:rsidP="0069272F">
      <w:pPr>
        <w:pStyle w:val="ListParagraph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</w:p>
    <w:p w:rsidR="0069272F" w:rsidRDefault="00366A8A" w:rsidP="005C0AEA">
      <w:pPr>
        <w:pStyle w:val="ListParagraph"/>
        <w:numPr>
          <w:ilvl w:val="0"/>
          <w:numId w:val="1"/>
        </w:num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>What is the standard deviation of “roe” values</w:t>
      </w:r>
      <w:r w:rsidR="00E74E0F">
        <w:rPr>
          <w:rFonts w:ascii="Courier New" w:eastAsia="Times New Roman" w:hAnsi="Courier New" w:cs="Courier New"/>
          <w:b/>
          <w:color w:val="000000"/>
          <w:sz w:val="20"/>
          <w:szCs w:val="20"/>
        </w:rPr>
        <w:t>.</w:t>
      </w:r>
      <w:bookmarkStart w:id="0" w:name="_GoBack"/>
      <w:bookmarkEnd w:id="0"/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 Try to calculate the standard deviation without using the </w:t>
      </w:r>
      <w:proofErr w:type="spellStart"/>
      <w:proofErr w:type="gramStart"/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>sd</w:t>
      </w:r>
      <w:proofErr w:type="spellEnd"/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>(</w:t>
      </w:r>
      <w:proofErr w:type="gramEnd"/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) command and by formula, then use the </w:t>
      </w:r>
      <w:proofErr w:type="spellStart"/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>sd</w:t>
      </w:r>
      <w:proofErr w:type="spellEnd"/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() command and compare the results. </w:t>
      </w:r>
    </w:p>
    <w:p w:rsidR="0069272F" w:rsidRPr="0069272F" w:rsidRDefault="0069272F" w:rsidP="0069272F">
      <w:pPr>
        <w:pStyle w:val="ListParagraph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</w:p>
    <w:p w:rsidR="0069272F" w:rsidRDefault="00ED47E7" w:rsidP="00AB3A8A">
      <w:pPr>
        <w:pStyle w:val="ListParagraph"/>
        <w:numPr>
          <w:ilvl w:val="0"/>
          <w:numId w:val="1"/>
        </w:num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Use the </w:t>
      </w:r>
      <w:proofErr w:type="gramStart"/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>summary(</w:t>
      </w:r>
      <w:proofErr w:type="gramEnd"/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) command to get a summary of all variables in the Financial </w:t>
      </w:r>
      <w:proofErr w:type="spellStart"/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>dataframe</w:t>
      </w:r>
      <w:proofErr w:type="spellEnd"/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. </w:t>
      </w:r>
      <w:r w:rsidR="00133F93"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By comparing the mean and median, can you say which variables are highly skewed? And in which direction (positive/right skewed versus negative/left skewed). Then use </w:t>
      </w:r>
      <w:proofErr w:type="gramStart"/>
      <w:r w:rsidR="00133F93"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>skewness(</w:t>
      </w:r>
      <w:proofErr w:type="gramEnd"/>
      <w:r w:rsidR="00133F93"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>) command to confirm that.</w:t>
      </w:r>
    </w:p>
    <w:p w:rsidR="0069272F" w:rsidRPr="0069272F" w:rsidRDefault="0069272F" w:rsidP="0069272F">
      <w:pPr>
        <w:pStyle w:val="ListParagraph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</w:p>
    <w:p w:rsidR="0069272F" w:rsidRPr="0069272F" w:rsidRDefault="00C35A19" w:rsidP="00671CD6">
      <w:pPr>
        <w:pStyle w:val="ListParagraph"/>
        <w:numPr>
          <w:ilvl w:val="0"/>
          <w:numId w:val="1"/>
        </w:num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Calculate the skewness of “assets” without using the </w:t>
      </w:r>
      <w:proofErr w:type="gramStart"/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>skewness(</w:t>
      </w:r>
      <w:proofErr w:type="gramEnd"/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>) command. Then use the command to compare the results.</w:t>
      </w:r>
    </w:p>
    <w:p w:rsidR="0069272F" w:rsidRDefault="00BB0C6C" w:rsidP="0069272F">
      <w:pPr>
        <w:pStyle w:val="ListParagraph"/>
        <w:numPr>
          <w:ilvl w:val="0"/>
          <w:numId w:val="1"/>
        </w:num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>Examine the distribution of the “assets” and compare it with “</w:t>
      </w:r>
      <w:proofErr w:type="spellStart"/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>dps</w:t>
      </w:r>
      <w:proofErr w:type="spellEnd"/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>”</w:t>
      </w:r>
      <w:r w:rsidR="00A05E62"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>.</w:t>
      </w:r>
      <w:r w:rsidR="0069272F"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 </w:t>
      </w:r>
    </w:p>
    <w:p w:rsidR="0069272F" w:rsidRPr="0069272F" w:rsidRDefault="0069272F" w:rsidP="0069272F">
      <w:pPr>
        <w:pStyle w:val="ListParagraph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</w:p>
    <w:p w:rsidR="0069272F" w:rsidRDefault="0069272F" w:rsidP="00A32E9B">
      <w:pPr>
        <w:pStyle w:val="ListParagraph"/>
        <w:numPr>
          <w:ilvl w:val="0"/>
          <w:numId w:val="1"/>
        </w:num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lastRenderedPageBreak/>
        <w:t>Plot the Boxplot of “</w:t>
      </w:r>
      <w:proofErr w:type="spellStart"/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>Yeild</w:t>
      </w:r>
      <w:proofErr w:type="spellEnd"/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>” and “</w:t>
      </w:r>
      <w:proofErr w:type="spellStart"/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>dps</w:t>
      </w:r>
      <w:proofErr w:type="spellEnd"/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” (i.e. columns 7 and 8 of the Financial </w:t>
      </w:r>
      <w:proofErr w:type="spellStart"/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>dataframe</w:t>
      </w:r>
      <w:proofErr w:type="spellEnd"/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>). Just by looking at the boxplot, can you say which variable has a larger spread i.e. standard deviation? Confirm this by comparing the standard deviation values.</w:t>
      </w:r>
    </w:p>
    <w:p w:rsidR="0069272F" w:rsidRPr="0069272F" w:rsidRDefault="0069272F" w:rsidP="0069272F">
      <w:pPr>
        <w:pStyle w:val="ListParagraph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</w:p>
    <w:p w:rsidR="000C3DA6" w:rsidRPr="0069272F" w:rsidRDefault="000C3DA6" w:rsidP="00A32E9B">
      <w:pPr>
        <w:pStyle w:val="ListParagraph"/>
        <w:numPr>
          <w:ilvl w:val="0"/>
          <w:numId w:val="1"/>
        </w:numPr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Calculate and plot the correlation between all numerical variables in the “Financial” </w:t>
      </w:r>
      <w:proofErr w:type="spellStart"/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>dataframe</w:t>
      </w:r>
      <w:proofErr w:type="spellEnd"/>
      <w:r w:rsidRPr="0069272F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. </w:t>
      </w:r>
    </w:p>
    <w:sectPr w:rsidR="000C3DA6" w:rsidRPr="0069272F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6F81" w:rsidRDefault="00656F81" w:rsidP="00BA47CA">
      <w:pPr>
        <w:spacing w:after="0" w:line="240" w:lineRule="auto"/>
      </w:pPr>
      <w:r>
        <w:separator/>
      </w:r>
    </w:p>
  </w:endnote>
  <w:endnote w:type="continuationSeparator" w:id="0">
    <w:p w:rsidR="00656F81" w:rsidRDefault="00656F81" w:rsidP="00BA4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EastAsia" w:eastAsiaTheme="minorEastAsia" w:hAnsiTheme="minorEastAsia"/>
      </w:rPr>
      <w:id w:val="-111636967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A47CA" w:rsidRPr="00BA47CA" w:rsidRDefault="00BA47CA">
        <w:pPr>
          <w:pStyle w:val="Footer"/>
          <w:jc w:val="right"/>
          <w:rPr>
            <w:rFonts w:asciiTheme="minorEastAsia" w:eastAsiaTheme="minorEastAsia" w:hAnsiTheme="minorEastAsia"/>
          </w:rPr>
        </w:pPr>
        <w:r w:rsidRPr="00BA47CA">
          <w:rPr>
            <w:rFonts w:asciiTheme="minorEastAsia" w:eastAsiaTheme="minorEastAsia" w:hAnsiTheme="minorEastAsia"/>
          </w:rPr>
          <w:fldChar w:fldCharType="begin"/>
        </w:r>
        <w:r w:rsidRPr="00BA47CA">
          <w:rPr>
            <w:rFonts w:asciiTheme="minorEastAsia" w:eastAsiaTheme="minorEastAsia" w:hAnsiTheme="minorEastAsia"/>
          </w:rPr>
          <w:instrText xml:space="preserve"> PAGE   \* MERGEFORMAT </w:instrText>
        </w:r>
        <w:r w:rsidRPr="00BA47CA">
          <w:rPr>
            <w:rFonts w:asciiTheme="minorEastAsia" w:eastAsiaTheme="minorEastAsia" w:hAnsiTheme="minorEastAsia"/>
          </w:rPr>
          <w:fldChar w:fldCharType="separate"/>
        </w:r>
        <w:r w:rsidR="00E74E0F">
          <w:rPr>
            <w:rFonts w:asciiTheme="minorEastAsia" w:eastAsiaTheme="minorEastAsia" w:hAnsiTheme="minorEastAsia"/>
            <w:noProof/>
          </w:rPr>
          <w:t>1</w:t>
        </w:r>
        <w:r w:rsidRPr="00BA47CA">
          <w:rPr>
            <w:rFonts w:asciiTheme="minorEastAsia" w:eastAsiaTheme="minorEastAsia" w:hAnsiTheme="minorEastAsia"/>
            <w:noProof/>
          </w:rPr>
          <w:fldChar w:fldCharType="end"/>
        </w:r>
      </w:p>
    </w:sdtContent>
  </w:sdt>
  <w:p w:rsidR="00BA47CA" w:rsidRDefault="00BA4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6F81" w:rsidRDefault="00656F81" w:rsidP="00BA47CA">
      <w:pPr>
        <w:spacing w:after="0" w:line="240" w:lineRule="auto"/>
      </w:pPr>
      <w:r>
        <w:separator/>
      </w:r>
    </w:p>
  </w:footnote>
  <w:footnote w:type="continuationSeparator" w:id="0">
    <w:p w:rsidR="00656F81" w:rsidRDefault="00656F81" w:rsidP="00BA47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C143F0"/>
    <w:multiLevelType w:val="hybridMultilevel"/>
    <w:tmpl w:val="6D2464A4"/>
    <w:lvl w:ilvl="0" w:tplc="9F48295E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1151291"/>
    <w:multiLevelType w:val="hybridMultilevel"/>
    <w:tmpl w:val="C2F6D1F0"/>
    <w:lvl w:ilvl="0" w:tplc="A0C2BC30">
      <w:start w:val="1"/>
      <w:numFmt w:val="decimal"/>
      <w:lvlText w:val="%1."/>
      <w:lvlJc w:val="left"/>
      <w:pPr>
        <w:ind w:left="63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Mzc0NjYwNTe1MDZV0lEKTi0uzszPAykwrAUA9c+pjiwAAAA="/>
  </w:docVars>
  <w:rsids>
    <w:rsidRoot w:val="00DF11D7"/>
    <w:rsid w:val="00015743"/>
    <w:rsid w:val="00030C8F"/>
    <w:rsid w:val="00073332"/>
    <w:rsid w:val="000C3DA6"/>
    <w:rsid w:val="001101D0"/>
    <w:rsid w:val="00133F93"/>
    <w:rsid w:val="0014421F"/>
    <w:rsid w:val="0019113A"/>
    <w:rsid w:val="001D13E7"/>
    <w:rsid w:val="001E600A"/>
    <w:rsid w:val="0026502F"/>
    <w:rsid w:val="00366A8A"/>
    <w:rsid w:val="003D06A0"/>
    <w:rsid w:val="003E0F7E"/>
    <w:rsid w:val="00460302"/>
    <w:rsid w:val="0049456C"/>
    <w:rsid w:val="004A28DE"/>
    <w:rsid w:val="005732D9"/>
    <w:rsid w:val="005B20AE"/>
    <w:rsid w:val="005E2D43"/>
    <w:rsid w:val="00656F81"/>
    <w:rsid w:val="00663975"/>
    <w:rsid w:val="00672769"/>
    <w:rsid w:val="0069272F"/>
    <w:rsid w:val="007F2869"/>
    <w:rsid w:val="00862CD3"/>
    <w:rsid w:val="008C3EF3"/>
    <w:rsid w:val="00987E4D"/>
    <w:rsid w:val="009A348C"/>
    <w:rsid w:val="009C01BB"/>
    <w:rsid w:val="009D5E02"/>
    <w:rsid w:val="00A05E62"/>
    <w:rsid w:val="00A7649D"/>
    <w:rsid w:val="00AD3010"/>
    <w:rsid w:val="00BA47CA"/>
    <w:rsid w:val="00BB0C6C"/>
    <w:rsid w:val="00C35A19"/>
    <w:rsid w:val="00C82A85"/>
    <w:rsid w:val="00D27BC6"/>
    <w:rsid w:val="00DF11D7"/>
    <w:rsid w:val="00E05E1B"/>
    <w:rsid w:val="00E74E0F"/>
    <w:rsid w:val="00EC4180"/>
    <w:rsid w:val="00ED47E7"/>
    <w:rsid w:val="00F21ADA"/>
    <w:rsid w:val="00F30E85"/>
    <w:rsid w:val="00F5752D"/>
    <w:rsid w:val="00F74337"/>
    <w:rsid w:val="00FC4854"/>
    <w:rsid w:val="00FF3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26523"/>
  <w15:chartTrackingRefBased/>
  <w15:docId w15:val="{F2C2DBDF-3D26-496F-AB27-B8D8F0ED0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DF11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11D7"/>
    <w:rPr>
      <w:rFonts w:ascii="Courier New" w:eastAsia="Times New Roman" w:hAnsi="Courier New" w:cs="Courier New"/>
      <w:sz w:val="20"/>
      <w:szCs w:val="20"/>
    </w:rPr>
  </w:style>
  <w:style w:type="character" w:customStyle="1" w:styleId="gewyw5ybmdb">
    <w:name w:val="gewyw5ybmdb"/>
    <w:basedOn w:val="DefaultParagraphFont"/>
    <w:rsid w:val="00DF11D7"/>
  </w:style>
  <w:style w:type="paragraph" w:styleId="ListParagraph">
    <w:name w:val="List Paragraph"/>
    <w:basedOn w:val="Normal"/>
    <w:uiPriority w:val="34"/>
    <w:qFormat/>
    <w:rsid w:val="00E05E1B"/>
    <w:pPr>
      <w:ind w:left="720"/>
      <w:contextualSpacing/>
    </w:pPr>
  </w:style>
  <w:style w:type="character" w:customStyle="1" w:styleId="gewyw5ybjeb">
    <w:name w:val="gewyw5ybjeb"/>
    <w:basedOn w:val="DefaultParagraphFont"/>
    <w:rsid w:val="00E05E1B"/>
  </w:style>
  <w:style w:type="paragraph" w:styleId="Header">
    <w:name w:val="header"/>
    <w:basedOn w:val="Normal"/>
    <w:link w:val="HeaderChar"/>
    <w:uiPriority w:val="99"/>
    <w:unhideWhenUsed/>
    <w:rsid w:val="00BA4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47CA"/>
  </w:style>
  <w:style w:type="paragraph" w:styleId="Footer">
    <w:name w:val="footer"/>
    <w:basedOn w:val="Normal"/>
    <w:link w:val="FooterChar"/>
    <w:uiPriority w:val="99"/>
    <w:unhideWhenUsed/>
    <w:rsid w:val="00BA4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47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9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8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3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51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1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0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3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9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1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48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0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4</TotalTime>
  <Pages>3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 pc</dc:creator>
  <cp:keywords/>
  <dc:description/>
  <cp:lastModifiedBy>R</cp:lastModifiedBy>
  <cp:revision>7</cp:revision>
  <dcterms:created xsi:type="dcterms:W3CDTF">2018-10-15T02:32:00Z</dcterms:created>
  <dcterms:modified xsi:type="dcterms:W3CDTF">2019-02-09T23:28:00Z</dcterms:modified>
</cp:coreProperties>
</file>